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B76CEE" w14:textId="77777777" w:rsidR="00D634AC" w:rsidRPr="00DA1380" w:rsidRDefault="00D634AC" w:rsidP="00861CEB">
      <w:pPr>
        <w:spacing w:line="360" w:lineRule="auto"/>
        <w:rPr>
          <w:rFonts w:ascii="Nirmala UI" w:hAnsi="Nirmala UI" w:cs="Nirmala UI"/>
          <w:b/>
          <w:bCs/>
          <w:sz w:val="24"/>
          <w:szCs w:val="24"/>
          <w:cs/>
          <w:lang w:bidi="hi-IN"/>
        </w:rPr>
      </w:pP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सहमति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पत्र</w:t>
      </w:r>
      <w:r w:rsidR="00862959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 xml:space="preserve">/ </w:t>
      </w:r>
      <w:r w:rsidR="00862959" w:rsidRPr="00DA1380">
        <w:rPr>
          <w:rFonts w:ascii="Nirmala UI" w:hAnsi="Nirmala UI" w:cs="Nirmala UI"/>
          <w:b/>
          <w:bCs/>
          <w:sz w:val="24"/>
          <w:szCs w:val="24"/>
          <w:lang w:bidi="hi-IN"/>
        </w:rPr>
        <w:t>Consent Form</w:t>
      </w:r>
    </w:p>
    <w:p w14:paraId="0BDA8BEE" w14:textId="77777777" w:rsidR="003752A2" w:rsidRPr="00DA1380" w:rsidRDefault="00D634AC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र्ड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ोसेसिं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र्थ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झना</w:t>
      </w:r>
    </w:p>
    <w:p w14:paraId="5A36D60B" w14:textId="77777777" w:rsidR="00D634AC" w:rsidRPr="00DA1380" w:rsidRDefault="00D634AC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62959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रिसर्च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ामि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मंत्र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ै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ढ़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62959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झते है,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ाथ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न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र्थ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्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ाह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फॉर्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ढ़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62959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रिसर्च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3752A2">
        <w:rPr>
          <w:rFonts w:ascii="Nirmala UI" w:hAnsi="Nirmala UI" w:cs="Nirmala UI"/>
          <w:sz w:val="24"/>
          <w:szCs w:val="24"/>
          <w:cs/>
          <w:lang w:val="en-US" w:bidi="hi-IN"/>
        </w:rPr>
        <w:t>श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ि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हम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हल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प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62959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वा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छें।</w:t>
      </w:r>
    </w:p>
    <w:p w14:paraId="04BE40C3" w14:textId="77777777" w:rsidR="00D634AC" w:rsidRPr="00DA1380" w:rsidRDefault="00D634AC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ध्यय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रिसबर्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ूनिवर्सिट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ऑफ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ाइं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ंड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टेक्नोलॉज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ॉग्निटिव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नालिटिक्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ोफेस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डॉ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.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रि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.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ुकान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्वार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ह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</w:p>
    <w:p w14:paraId="11C72760" w14:textId="77777777" w:rsidR="00D634AC" w:rsidRPr="00DA1380" w:rsidRDefault="00D634AC" w:rsidP="00861CEB">
      <w:pPr>
        <w:spacing w:line="360" w:lineRule="auto"/>
        <w:rPr>
          <w:rFonts w:ascii="Nirmala UI" w:hAnsi="Nirmala UI" w:cs="Nirmala UI"/>
          <w:b/>
          <w:bCs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पृष्ठभूमि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जानकारी</w:t>
      </w:r>
      <w:r w:rsidR="00CB4A15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/</w:t>
      </w:r>
      <w:r w:rsidR="00CB4A15"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Background </w:t>
      </w:r>
      <w:r w:rsidR="008817DE"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>I</w:t>
      </w:r>
      <w:r w:rsidR="00CB4A15"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>nformation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>:</w:t>
      </w:r>
    </w:p>
    <w:p w14:paraId="203E39A3" w14:textId="77777777" w:rsidR="00D634AC" w:rsidRPr="00DA1380" w:rsidRDefault="00D634AC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C1096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रिसर्च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C1096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शब्दों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र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िभिन्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C1096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सवालों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र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ह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एगा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दाहरण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स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िशेषताओ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C1096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बताने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ह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="008C1096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या रेट करने के लिए कहा जा सकता है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स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त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िच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िर्धार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C1096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करने के लिए कहा जा सकता है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्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क्षर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C1096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लाइन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ास्तवि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ब्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</w:p>
    <w:p w14:paraId="0E35D8B1" w14:textId="77777777" w:rsidR="00D634AC" w:rsidRPr="00DA1380" w:rsidRDefault="00D634AC" w:rsidP="00861CEB">
      <w:pPr>
        <w:spacing w:line="360" w:lineRule="auto"/>
        <w:rPr>
          <w:rFonts w:ascii="Nirmala UI" w:hAnsi="Nirmala UI" w:cs="Nirmala UI"/>
          <w:b/>
          <w:bCs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प्रक्रियाएं</w:t>
      </w:r>
      <w:r w:rsidR="00CB4A15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/</w:t>
      </w:r>
      <w:r w:rsidR="00CB4A15"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>Procedures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>:</w:t>
      </w:r>
    </w:p>
    <w:p w14:paraId="42C6B3CD" w14:textId="77777777" w:rsidR="00D634AC" w:rsidRPr="00DA1380" w:rsidRDefault="00D634AC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C1096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रिसर्च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र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र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डेस्कटॉ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बोर्ड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ाल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ैपटॉ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ंप्यूट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ऑनलाइ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ेंगे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C1096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र एक प्रयोग के लिए निर्देश दिए जाएंगे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यो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र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C1096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रिसर्च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क्ष्य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र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धि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र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C1096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रिसर्च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र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="008C1096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 30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िनट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ग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चाहिए।</w:t>
      </w:r>
    </w:p>
    <w:p w14:paraId="5BEC8D79" w14:textId="77777777" w:rsidR="00D634AC" w:rsidRPr="00DA1380" w:rsidRDefault="00D634AC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अध्ययन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शामिल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होने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जोखिम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लाभ</w:t>
      </w:r>
      <w:r w:rsidR="00CB4A15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/</w:t>
      </w:r>
      <w:r w:rsidR="00CB4A15"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>Risks</w:t>
      </w:r>
      <w:r w:rsidR="00CB4A15" w:rsidRPr="00DA1380">
        <w:rPr>
          <w:rFonts w:ascii="Nirmala UI" w:hAnsi="Nirmala UI" w:cs="Nirmala UI"/>
          <w:b/>
          <w:bCs/>
          <w:sz w:val="24"/>
          <w:szCs w:val="24"/>
          <w:lang w:bidi="hi-IN"/>
        </w:rPr>
        <w:t xml:space="preserve"> and B</w:t>
      </w:r>
      <w:r w:rsidR="008817DE" w:rsidRPr="00DA1380">
        <w:rPr>
          <w:rFonts w:ascii="Nirmala UI" w:hAnsi="Nirmala UI" w:cs="Nirmala UI"/>
          <w:b/>
          <w:bCs/>
          <w:sz w:val="24"/>
          <w:szCs w:val="24"/>
          <w:lang w:bidi="hi-IN"/>
        </w:rPr>
        <w:t>enefits of being in the S</w:t>
      </w:r>
      <w:r w:rsidR="00CB4A15" w:rsidRPr="00DA1380">
        <w:rPr>
          <w:rFonts w:ascii="Nirmala UI" w:hAnsi="Nirmala UI" w:cs="Nirmala UI"/>
          <w:b/>
          <w:bCs/>
          <w:sz w:val="24"/>
          <w:szCs w:val="24"/>
          <w:lang w:bidi="hi-IN"/>
        </w:rPr>
        <w:t>tudy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>:</w:t>
      </w:r>
    </w:p>
    <w:p w14:paraId="1CFC382C" w14:textId="77777777" w:rsidR="00D634AC" w:rsidRPr="00DA1380" w:rsidRDefault="00D634AC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हच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बंध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कार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त्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एग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वाब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गुमनाम</w:t>
      </w:r>
      <w:r w:rsidR="009D2E4A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 होंगे। यह रिसर्च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ऑनलाइ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गे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र्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धा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ुछ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थक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411F17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या बोरियत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ैद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ि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र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ह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ग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</w:p>
    <w:p w14:paraId="1303A1F7" w14:textId="77777777" w:rsidR="00D634AC" w:rsidRPr="00DA1380" w:rsidRDefault="00D634AC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411F17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रिसर्च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ा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े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त्यक्ष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ाभ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ालाँकि</w:t>
      </w:r>
      <w:r w:rsidR="00411F17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, आपके जवाब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ाष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ज्ञानात्म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्मृत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क्रियाओं</w:t>
      </w:r>
      <w:r w:rsidR="00411F17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 (</w:t>
      </w:r>
      <w:r w:rsidR="00411F17" w:rsidRPr="00DA1380">
        <w:rPr>
          <w:rFonts w:ascii="Nirmala UI" w:hAnsi="Nirmala UI" w:cs="Nirmala UI"/>
          <w:sz w:val="24"/>
          <w:szCs w:val="24"/>
          <w:lang w:val="en-US" w:bidi="hi-IN"/>
        </w:rPr>
        <w:t>cognitive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411F17" w:rsidRPr="00DA1380">
        <w:rPr>
          <w:rFonts w:ascii="Nirmala UI" w:hAnsi="Nirmala UI" w:cs="Nirmala UI"/>
          <w:sz w:val="24"/>
          <w:szCs w:val="24"/>
          <w:lang w:val="en-US"/>
        </w:rPr>
        <w:t>memory processes</w:t>
      </w:r>
      <w:r w:rsidR="00411F17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)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मार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झ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ोगद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ंगी।</w:t>
      </w:r>
    </w:p>
    <w:p w14:paraId="0D693A21" w14:textId="77777777" w:rsidR="00D634AC" w:rsidRPr="00DA1380" w:rsidRDefault="00D634AC" w:rsidP="00861CEB">
      <w:pPr>
        <w:spacing w:line="360" w:lineRule="auto"/>
        <w:rPr>
          <w:rFonts w:ascii="Nirmala UI" w:hAnsi="Nirmala UI" w:cs="Nirmala UI"/>
          <w:b/>
          <w:bCs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मुआवज़ा</w:t>
      </w:r>
      <w:r w:rsidR="00CB4A15"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>/Compensation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>:</w:t>
      </w:r>
    </w:p>
    <w:p w14:paraId="18E7BCB6" w14:textId="77777777" w:rsidR="00D634AC" w:rsidRPr="00DA1380" w:rsidRDefault="00D634AC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lastRenderedPageBreak/>
        <w:t>अप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्थानी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ोधकर्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ाध्य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3D5C4B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रिसर्च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ा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े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ुआवज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ि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</w:p>
    <w:p w14:paraId="0D3F58DA" w14:textId="77777777" w:rsidR="00D634AC" w:rsidRPr="00DA1380" w:rsidRDefault="00D634AC" w:rsidP="00861CEB">
      <w:pPr>
        <w:spacing w:line="360" w:lineRule="auto"/>
        <w:rPr>
          <w:rFonts w:ascii="Nirmala UI" w:hAnsi="Nirmala UI" w:cs="Nirmala UI"/>
          <w:b/>
          <w:bCs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गोपनीयता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डेटा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साझाकरण</w:t>
      </w:r>
      <w:r w:rsidR="00CB4A15"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>/Confidentiality and Data Sharing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>:</w:t>
      </w:r>
    </w:p>
    <w:p w14:paraId="524068A7" w14:textId="77777777" w:rsidR="00D634AC" w:rsidRPr="00DA1380" w:rsidRDefault="00D634AC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्वार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द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ाल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कार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गुमना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हेंगी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्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ोधकर्ताओ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पयो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ियोज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डेट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ार्वजनि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ू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ोस्ट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एग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;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ालां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डेट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ीध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ं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एगा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ा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्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हच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बंध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कार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डेटासेट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र्ज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एग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ौखि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ख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िपोर्ट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दर्भ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ि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एग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ध्यय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ोड़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े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स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काश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कार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का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द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एग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हच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े।</w:t>
      </w:r>
    </w:p>
    <w:p w14:paraId="0BFBB71F" w14:textId="77777777" w:rsidR="00D634AC" w:rsidRPr="00DA1380" w:rsidRDefault="00D634AC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हल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डेट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ुसंध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ह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ाझ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भाव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ू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हच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ाल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स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नकार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ट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ि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एगा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ज्ञा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डेट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पयो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ुसंध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्वार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विष्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बंध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संबंध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ोन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ुसंध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द्देश्य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्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ोधकर्ताओ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ाथ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ाझ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8817DE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अज्ञात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डेट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ऑनलाइ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डेट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िपॉजिटर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पलब्ध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ा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ै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ओप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ाइं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फ्रेमवर्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(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ुफ्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डेट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िपॉजिटर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िन्ह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क्से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ंजीकरण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वश्यक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त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)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्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ोधकर्ताओ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च्छु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ार्टिय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ग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िश्लेषण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डेट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हुंच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ुमत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</w:p>
    <w:p w14:paraId="52ACDBAE" w14:textId="77777777" w:rsidR="00D634AC" w:rsidRPr="003752A2" w:rsidRDefault="00D634AC" w:rsidP="00861CEB">
      <w:pPr>
        <w:spacing w:line="360" w:lineRule="auto"/>
        <w:rPr>
          <w:rFonts w:ascii="Nirmala UI" w:hAnsi="Nirmala UI" w:cs="Nirmala UI"/>
          <w:b/>
          <w:bCs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ृपया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ध्यान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दें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आपका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डेटा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गुमनाम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रहेगा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जिसका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अर्थ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अध्ययन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पूरा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रने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बाद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इसे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हटाने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ह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सकते।</w:t>
      </w:r>
    </w:p>
    <w:p w14:paraId="4C747D9F" w14:textId="77777777" w:rsidR="00D634AC" w:rsidRPr="00DA1380" w:rsidRDefault="00D634AC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अध्ययन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स्वैच्छिक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प्रकृति</w:t>
      </w:r>
      <w:r w:rsidR="00007839" w:rsidRPr="00DA1380">
        <w:rPr>
          <w:rFonts w:ascii="Nirmala UI" w:hAnsi="Nirmala UI" w:cs="Nirmala UI"/>
          <w:sz w:val="24"/>
          <w:szCs w:val="24"/>
          <w:cs/>
          <w:lang w:val="en-US" w:bidi="hi-IN"/>
        </w:rPr>
        <w:t>/</w:t>
      </w:r>
      <w:r w:rsidR="00007839" w:rsidRPr="00DA1380">
        <w:rPr>
          <w:rFonts w:ascii="Nirmala UI" w:hAnsi="Nirmala UI" w:cs="Nirmala UI"/>
          <w:b/>
          <w:sz w:val="24"/>
          <w:szCs w:val="24"/>
          <w:lang w:val="en-US"/>
        </w:rPr>
        <w:t xml:space="preserve"> Voluntary Nature of the Study</w:t>
      </w:r>
      <w:r w:rsidR="00007839" w:rsidRPr="00DA1380">
        <w:rPr>
          <w:rFonts w:ascii="Nirmala UI" w:hAnsi="Nirmala UI" w:cs="Nirmala UI"/>
          <w:b/>
          <w:sz w:val="24"/>
          <w:szCs w:val="24"/>
          <w:cs/>
          <w:lang w:val="en-US" w:bidi="hi-IN"/>
        </w:rPr>
        <w:t>:</w:t>
      </w:r>
    </w:p>
    <w:p w14:paraId="2C042DAE" w14:textId="77777777" w:rsidR="00D634AC" w:rsidRPr="00DA1380" w:rsidRDefault="00D634AC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ध्यय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ा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े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्वैच्छि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>:</w:t>
      </w:r>
    </w:p>
    <w:p w14:paraId="37593BC9" w14:textId="77777777" w:rsidR="00D634AC" w:rsidRPr="00DA1380" w:rsidRDefault="00D634AC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ा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े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िर्ण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रिसबर्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िज्ञ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ौद्योगि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िश्वविद्याल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्थानी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स्थ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ाथ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र्तम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विष्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बंध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भाव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ही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ेगा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द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ा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े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िर्ण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े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स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3C33E6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सवाल का जवाब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े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उ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बंध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भाव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िन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स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ाप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े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्वतंत्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</w:p>
    <w:p w14:paraId="7557641C" w14:textId="77777777" w:rsidR="00D634AC" w:rsidRPr="00DA1380" w:rsidRDefault="00D634AC" w:rsidP="00861CEB">
      <w:pPr>
        <w:spacing w:line="360" w:lineRule="auto"/>
        <w:rPr>
          <w:rFonts w:ascii="Nirmala UI" w:hAnsi="Nirmala UI" w:cs="Nirmala UI"/>
          <w:b/>
          <w:bCs/>
          <w:sz w:val="24"/>
          <w:szCs w:val="24"/>
          <w:lang w:val="en-US"/>
        </w:rPr>
      </w:pP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संपर्क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प्रश्न</w:t>
      </w:r>
      <w:r w:rsidR="003C33E6"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/</w:t>
      </w:r>
      <w:r w:rsidR="003C33E6" w:rsidRPr="00DA1380">
        <w:rPr>
          <w:rFonts w:ascii="Nirmala UI" w:hAnsi="Nirmala UI" w:cs="Nirmala UI"/>
          <w:b/>
          <w:bCs/>
          <w:sz w:val="24"/>
          <w:szCs w:val="24"/>
          <w:lang w:val="en-US"/>
        </w:rPr>
        <w:t xml:space="preserve"> Contacts and Questions:</w:t>
      </w:r>
    </w:p>
    <w:p w14:paraId="34A87B10" w14:textId="77777777" w:rsidR="00FC041C" w:rsidRPr="00DA1380" w:rsidRDefault="00D634AC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lastRenderedPageBreak/>
        <w:t>इ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ध्यय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चाल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ाल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शोधकर्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C041C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डॉ</w:t>
      </w:r>
      <w:r w:rsidR="00FC041C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C041C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रिन</w:t>
      </w:r>
      <w:r w:rsidR="00FC041C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C041C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म</w:t>
      </w:r>
      <w:r w:rsidR="00FC041C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C041C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ुकानन</w:t>
      </w:r>
      <w:r w:rsidR="00FC041C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C041C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 के</w:t>
      </w:r>
      <w:r w:rsidR="00FC041C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C041C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ाथ</w:t>
      </w:r>
      <w:r w:rsidR="00FC041C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C041C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ाझेदारी</w:t>
      </w:r>
      <w:r w:rsidR="00FC041C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C041C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="00FC041C"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C041C"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ाइकलाजिकल साइंस एस्सेलरटर</w:t>
      </w:r>
      <w:r w:rsidR="00FC041C" w:rsidRPr="00DA1380">
        <w:rPr>
          <w:rFonts w:ascii="Nirmala UI" w:hAnsi="Nirmala UI" w:cs="Nirmala UI"/>
          <w:sz w:val="24"/>
          <w:szCs w:val="24"/>
          <w:lang w:bidi="hi-IN"/>
        </w:rPr>
        <w:t xml:space="preserve"> (Psychological Science Accelerator)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भ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C041C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सवाल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छ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कत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ं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द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ाद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े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C041C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सवाल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,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त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प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ebuchanan@harrisburgu.edu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डॉ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.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रि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म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.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ुकान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पर्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्रोत्साह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जा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</w:p>
    <w:p w14:paraId="3E85D613" w14:textId="77777777" w:rsidR="00FC041C" w:rsidRPr="00DA1380" w:rsidRDefault="00D634AC" w:rsidP="00861CEB">
      <w:pPr>
        <w:spacing w:line="360" w:lineRule="auto"/>
        <w:rPr>
          <w:rFonts w:ascii="Nirmala UI" w:hAnsi="Nirmala UI" w:cs="Nirmala UI"/>
          <w:b/>
          <w:bCs/>
          <w:sz w:val="24"/>
          <w:szCs w:val="24"/>
          <w:lang w:val="en-US"/>
        </w:rPr>
      </w:pP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प्रश्न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या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चिंतायें</w:t>
      </w:r>
      <w:r w:rsidR="00FC041C" w:rsidRPr="00DA1380">
        <w:rPr>
          <w:rFonts w:ascii="Nirmala UI" w:hAnsi="Nirmala UI" w:cs="Nirmala UI"/>
          <w:b/>
          <w:bCs/>
          <w:sz w:val="24"/>
          <w:szCs w:val="24"/>
          <w:lang w:val="en-US"/>
        </w:rPr>
        <w:t xml:space="preserve"> Questions or Concerns:</w:t>
      </w:r>
    </w:p>
    <w:p w14:paraId="2F7278C3" w14:textId="77777777" w:rsidR="00D634AC" w:rsidRPr="00DA1380" w:rsidRDefault="00D634AC" w:rsidP="00861CEB">
      <w:pPr>
        <w:spacing w:line="360" w:lineRule="auto"/>
        <w:rPr>
          <w:rFonts w:ascii="Nirmala UI" w:hAnsi="Nirmala UI" w:cs="Nirmala UI"/>
          <w:sz w:val="24"/>
          <w:szCs w:val="24"/>
          <w:lang w:val="en-US" w:bidi="hi-IN"/>
        </w:rPr>
      </w:pP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="00FC041C" w:rsidRPr="00DA1380">
        <w:rPr>
          <w:rFonts w:ascii="Nirmala UI" w:hAnsi="Nirmala UI" w:cs="Nirmala UI"/>
          <w:sz w:val="24"/>
          <w:szCs w:val="24"/>
          <w:cs/>
          <w:lang w:val="en-US" w:bidi="hi-IN"/>
        </w:rPr>
        <w:t xml:space="preserve">रिसर्च 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मीक्ष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रिसबर्ग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ूनिवर्सिट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ऑफ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ाइंस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एंड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टेक्नोलॉज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इंस्टीट्यूशनल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िव्य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बोर्ड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(IRB)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्वार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ग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ईआरब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िर्धारित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य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ि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यह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ध्यय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राज्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ंघी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ानू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और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िश्वविद्याल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नीतिय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आवश्यक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मानव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अनुसंधान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विषय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सुरक्ष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दायित्वों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ो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पूर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करता</w:t>
      </w:r>
      <w:r w:rsidRPr="00DA1380">
        <w:rPr>
          <w:rFonts w:ascii="Nirmala UI" w:hAnsi="Nirmala UI" w:cs="Nirmala UI"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sz w:val="24"/>
          <w:szCs w:val="24"/>
          <w:cs/>
          <w:lang w:val="en-US" w:bidi="hi-IN"/>
        </w:rPr>
        <w:t>है।</w:t>
      </w:r>
    </w:p>
    <w:p w14:paraId="558F8CDB" w14:textId="77777777" w:rsidR="00D30FD1" w:rsidRPr="00DA1380" w:rsidRDefault="00D634AC" w:rsidP="00861CEB">
      <w:pPr>
        <w:spacing w:line="360" w:lineRule="auto"/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</w:pP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आपके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रिकॉर्ड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रखने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े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लिए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इस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जानकारी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एक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प्रति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अनुरोध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पर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प्रदान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की</w:t>
      </w:r>
      <w:r w:rsidRPr="00DA1380">
        <w:rPr>
          <w:rFonts w:ascii="Nirmala UI" w:hAnsi="Nirmala UI" w:cs="Nirmala UI"/>
          <w:b/>
          <w:bCs/>
          <w:sz w:val="24"/>
          <w:szCs w:val="24"/>
          <w:lang w:val="en-US" w:bidi="hi-IN"/>
        </w:rPr>
        <w:t xml:space="preserve"> </w:t>
      </w:r>
      <w:r w:rsidRPr="00DA1380">
        <w:rPr>
          <w:rFonts w:ascii="Nirmala UI" w:hAnsi="Nirmala UI" w:cs="Nirmala UI"/>
          <w:b/>
          <w:bCs/>
          <w:sz w:val="24"/>
          <w:szCs w:val="24"/>
          <w:cs/>
          <w:lang w:val="en-US" w:bidi="hi-IN"/>
        </w:rPr>
        <w:t>जाएगी।</w:t>
      </w:r>
    </w:p>
    <w:sectPr w:rsidR="00D30FD1" w:rsidRPr="00DA13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wNDQyMjUzNTQ1sjRV0lEKTi0uzszPAykwrAUAO2B3tSwAAAA="/>
  </w:docVars>
  <w:rsids>
    <w:rsidRoot w:val="00202D02"/>
    <w:rsid w:val="00004E3D"/>
    <w:rsid w:val="00007839"/>
    <w:rsid w:val="000C103D"/>
    <w:rsid w:val="000D35CD"/>
    <w:rsid w:val="000F171E"/>
    <w:rsid w:val="00102065"/>
    <w:rsid w:val="001165AE"/>
    <w:rsid w:val="00131B95"/>
    <w:rsid w:val="001A2FB8"/>
    <w:rsid w:val="001C60CD"/>
    <w:rsid w:val="00202D02"/>
    <w:rsid w:val="002041DB"/>
    <w:rsid w:val="002141BA"/>
    <w:rsid w:val="0022133E"/>
    <w:rsid w:val="00223FAF"/>
    <w:rsid w:val="002308FD"/>
    <w:rsid w:val="00260008"/>
    <w:rsid w:val="002D50CF"/>
    <w:rsid w:val="002E5276"/>
    <w:rsid w:val="002E6672"/>
    <w:rsid w:val="0036351F"/>
    <w:rsid w:val="00370CE8"/>
    <w:rsid w:val="003752A2"/>
    <w:rsid w:val="003A6DD0"/>
    <w:rsid w:val="003B209C"/>
    <w:rsid w:val="003C33E6"/>
    <w:rsid w:val="003C436A"/>
    <w:rsid w:val="003D5C4B"/>
    <w:rsid w:val="003F627F"/>
    <w:rsid w:val="00411F17"/>
    <w:rsid w:val="00443022"/>
    <w:rsid w:val="004937B6"/>
    <w:rsid w:val="004A484F"/>
    <w:rsid w:val="0051450E"/>
    <w:rsid w:val="0053578C"/>
    <w:rsid w:val="00566026"/>
    <w:rsid w:val="00572679"/>
    <w:rsid w:val="00577081"/>
    <w:rsid w:val="005B0352"/>
    <w:rsid w:val="005C1B0A"/>
    <w:rsid w:val="005D441B"/>
    <w:rsid w:val="005E42F1"/>
    <w:rsid w:val="006151E2"/>
    <w:rsid w:val="00633749"/>
    <w:rsid w:val="006437C3"/>
    <w:rsid w:val="006570EA"/>
    <w:rsid w:val="006C0533"/>
    <w:rsid w:val="006D4564"/>
    <w:rsid w:val="006D4A6C"/>
    <w:rsid w:val="006F10D2"/>
    <w:rsid w:val="0071551B"/>
    <w:rsid w:val="00716321"/>
    <w:rsid w:val="00724FB8"/>
    <w:rsid w:val="00774507"/>
    <w:rsid w:val="00777123"/>
    <w:rsid w:val="00792921"/>
    <w:rsid w:val="007D340A"/>
    <w:rsid w:val="00806AEE"/>
    <w:rsid w:val="00814B23"/>
    <w:rsid w:val="00834B02"/>
    <w:rsid w:val="00845D7B"/>
    <w:rsid w:val="00852256"/>
    <w:rsid w:val="00861CEB"/>
    <w:rsid w:val="00862959"/>
    <w:rsid w:val="008817DE"/>
    <w:rsid w:val="00891B35"/>
    <w:rsid w:val="00893392"/>
    <w:rsid w:val="008A2D39"/>
    <w:rsid w:val="008C1096"/>
    <w:rsid w:val="00907CEB"/>
    <w:rsid w:val="00927B7A"/>
    <w:rsid w:val="009435EB"/>
    <w:rsid w:val="0095052F"/>
    <w:rsid w:val="00992C04"/>
    <w:rsid w:val="009A6624"/>
    <w:rsid w:val="009C6087"/>
    <w:rsid w:val="009D2E4A"/>
    <w:rsid w:val="00A0603B"/>
    <w:rsid w:val="00A31F49"/>
    <w:rsid w:val="00A56EC9"/>
    <w:rsid w:val="00A62D61"/>
    <w:rsid w:val="00AF38CC"/>
    <w:rsid w:val="00B42DE4"/>
    <w:rsid w:val="00B47201"/>
    <w:rsid w:val="00B6352D"/>
    <w:rsid w:val="00B84251"/>
    <w:rsid w:val="00B965B7"/>
    <w:rsid w:val="00BA4EBB"/>
    <w:rsid w:val="00BA57B9"/>
    <w:rsid w:val="00BE4FC6"/>
    <w:rsid w:val="00C17566"/>
    <w:rsid w:val="00C3619C"/>
    <w:rsid w:val="00C406A1"/>
    <w:rsid w:val="00C55E7E"/>
    <w:rsid w:val="00C6051E"/>
    <w:rsid w:val="00C827EB"/>
    <w:rsid w:val="00C908EE"/>
    <w:rsid w:val="00CB4A15"/>
    <w:rsid w:val="00CC2F20"/>
    <w:rsid w:val="00CC6A41"/>
    <w:rsid w:val="00CE1AF3"/>
    <w:rsid w:val="00D047B9"/>
    <w:rsid w:val="00D067B9"/>
    <w:rsid w:val="00D30FD1"/>
    <w:rsid w:val="00D50193"/>
    <w:rsid w:val="00D634AC"/>
    <w:rsid w:val="00DA1380"/>
    <w:rsid w:val="00DD3D2B"/>
    <w:rsid w:val="00DD4E83"/>
    <w:rsid w:val="00E4319A"/>
    <w:rsid w:val="00E51F58"/>
    <w:rsid w:val="00E916ED"/>
    <w:rsid w:val="00EA6215"/>
    <w:rsid w:val="00EC4C49"/>
    <w:rsid w:val="00EE104A"/>
    <w:rsid w:val="00EE7892"/>
    <w:rsid w:val="00F04777"/>
    <w:rsid w:val="00F1443B"/>
    <w:rsid w:val="00F922BA"/>
    <w:rsid w:val="00FA7491"/>
    <w:rsid w:val="00FC041C"/>
    <w:rsid w:val="00FF4750"/>
    <w:rsid w:val="00FF77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D6501"/>
  <w15:chartTrackingRefBased/>
  <w15:docId w15:val="{112967FE-3174-4D80-AD0C-A03B2DC1E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621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7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7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2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4</TotalTime>
  <Pages>3</Pages>
  <Words>604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</dc:creator>
  <cp:keywords/>
  <dc:description/>
  <cp:lastModifiedBy>Erin M. Buchanan</cp:lastModifiedBy>
  <cp:revision>102</cp:revision>
  <dcterms:created xsi:type="dcterms:W3CDTF">2022-08-02T05:20:00Z</dcterms:created>
  <dcterms:modified xsi:type="dcterms:W3CDTF">2022-09-27T03:09:00Z</dcterms:modified>
</cp:coreProperties>
</file>